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DD902" w14:textId="77777777" w:rsidR="00DD4BAE" w:rsidRPr="00DD4BAE" w:rsidRDefault="00DD4BAE" w:rsidP="00DD4BAE">
      <w:pPr>
        <w:autoSpaceDE w:val="0"/>
        <w:autoSpaceDN w:val="0"/>
        <w:adjustRightInd w:val="0"/>
        <w:spacing w:after="0" w:line="240" w:lineRule="auto"/>
        <w:jc w:val="center"/>
        <w:rPr>
          <w:rFonts w:ascii="Edwardian Script ITC" w:hAnsi="Edwardian Script ITC" w:cs="Edwardian Script ITC"/>
          <w:color w:val="000000"/>
          <w:sz w:val="44"/>
          <w:szCs w:val="44"/>
        </w:rPr>
      </w:pPr>
      <w:r w:rsidRPr="00DD4BAE">
        <w:rPr>
          <w:rFonts w:ascii="Edwardian Script ITC" w:hAnsi="Edwardian Script ITC" w:cs="Edwardian Script ITC"/>
          <w:color w:val="000000"/>
          <w:sz w:val="44"/>
          <w:szCs w:val="44"/>
        </w:rPr>
        <w:t>Words cannot express the joy that we feel</w:t>
      </w:r>
    </w:p>
    <w:p w14:paraId="4A6ADF51" w14:textId="77777777" w:rsidR="00DD4BAE" w:rsidRPr="00DD4BAE" w:rsidRDefault="00DD4BAE" w:rsidP="00DD4BAE">
      <w:pPr>
        <w:autoSpaceDE w:val="0"/>
        <w:autoSpaceDN w:val="0"/>
        <w:adjustRightInd w:val="0"/>
        <w:spacing w:before="57" w:after="0" w:line="240" w:lineRule="auto"/>
        <w:jc w:val="center"/>
        <w:rPr>
          <w:rFonts w:ascii="Edwardian Script ITC" w:hAnsi="Edwardian Script ITC" w:cs="Edwardian Script ITC"/>
          <w:color w:val="000000"/>
          <w:sz w:val="44"/>
          <w:szCs w:val="44"/>
        </w:rPr>
      </w:pPr>
      <w:r w:rsidRPr="00DD4BAE">
        <w:rPr>
          <w:rFonts w:ascii="Edwardian Script ITC" w:hAnsi="Edwardian Script ITC" w:cs="Edwardian Script ITC"/>
          <w:color w:val="000000"/>
          <w:sz w:val="44"/>
          <w:szCs w:val="44"/>
        </w:rPr>
        <w:t>remembering that you shared</w:t>
      </w:r>
    </w:p>
    <w:p w14:paraId="01060C1C" w14:textId="77777777" w:rsidR="00DD4BAE" w:rsidRPr="00DD4BAE" w:rsidRDefault="00DD4BAE" w:rsidP="00DD4BAE">
      <w:pPr>
        <w:autoSpaceDE w:val="0"/>
        <w:autoSpaceDN w:val="0"/>
        <w:adjustRightInd w:val="0"/>
        <w:spacing w:before="57" w:after="0" w:line="240" w:lineRule="auto"/>
        <w:jc w:val="center"/>
        <w:rPr>
          <w:rFonts w:ascii="Edwardian Script ITC" w:hAnsi="Edwardian Script ITC" w:cs="Edwardian Script ITC"/>
          <w:color w:val="000000"/>
          <w:sz w:val="44"/>
          <w:szCs w:val="44"/>
        </w:rPr>
      </w:pPr>
      <w:r w:rsidRPr="00DD4BAE">
        <w:rPr>
          <w:rFonts w:ascii="Edwardian Script ITC" w:hAnsi="Edwardian Script ITC" w:cs="Edwardian Script ITC"/>
          <w:color w:val="000000"/>
          <w:sz w:val="44"/>
          <w:szCs w:val="44"/>
        </w:rPr>
        <w:t>the beginning of our new life together.</w:t>
      </w:r>
    </w:p>
    <w:p w14:paraId="600B2DF1" w14:textId="77777777" w:rsidR="00DD4BAE" w:rsidRPr="00DD4BAE" w:rsidRDefault="00DD4BAE" w:rsidP="00DD4BAE">
      <w:pPr>
        <w:autoSpaceDE w:val="0"/>
        <w:autoSpaceDN w:val="0"/>
        <w:adjustRightInd w:val="0"/>
        <w:spacing w:before="57" w:after="0" w:line="240" w:lineRule="auto"/>
        <w:jc w:val="center"/>
        <w:rPr>
          <w:rFonts w:ascii="Edwardian Script ITC" w:hAnsi="Edwardian Script ITC" w:cs="Edwardian Script ITC"/>
          <w:color w:val="000000"/>
          <w:sz w:val="40"/>
          <w:szCs w:val="40"/>
        </w:rPr>
      </w:pPr>
      <w:r w:rsidRPr="00DD4BAE">
        <w:rPr>
          <w:rFonts w:ascii="Edwardian Script ITC" w:hAnsi="Edwardian Script ITC" w:cs="Edwardian Script ITC"/>
          <w:color w:val="000000"/>
          <w:sz w:val="44"/>
          <w:szCs w:val="44"/>
        </w:rPr>
        <w:t>Thank you for your very thoughtful gift.</w:t>
      </w:r>
    </w:p>
    <w:p w14:paraId="27EE50FE" w14:textId="77777777" w:rsidR="007271B1" w:rsidRPr="00DD4BAE" w:rsidRDefault="00DD4BAE" w:rsidP="00DD4BAE">
      <w:pPr>
        <w:jc w:val="center"/>
      </w:pPr>
      <w:r w:rsidRPr="00DD4BAE">
        <w:rPr>
          <w:rFonts w:ascii="Edwardian Script ITC" w:hAnsi="Edwardian Script ITC" w:cs="Edwardian Script ITC"/>
          <w:color w:val="000000"/>
          <w:sz w:val="60"/>
          <w:szCs w:val="60"/>
        </w:rPr>
        <w:t>Rakesh and Pricilla</w:t>
      </w:r>
    </w:p>
    <w:sectPr w:rsidR="007271B1" w:rsidRPr="00DD4BAE" w:rsidSect="007271B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DcxNzY2MTe0sLRU0lEKTi0uzszPAykwrAUAgJsAqiwAAAA="/>
  </w:docVars>
  <w:rsids>
    <w:rsidRoot w:val="007B49E0"/>
    <w:rsid w:val="001A3F73"/>
    <w:rsid w:val="00233EA0"/>
    <w:rsid w:val="00254240"/>
    <w:rsid w:val="002E47C7"/>
    <w:rsid w:val="00305744"/>
    <w:rsid w:val="004E4330"/>
    <w:rsid w:val="00642D16"/>
    <w:rsid w:val="007271B1"/>
    <w:rsid w:val="007B49E0"/>
    <w:rsid w:val="0080634D"/>
    <w:rsid w:val="00B17F86"/>
    <w:rsid w:val="00B56087"/>
    <w:rsid w:val="00C46E5C"/>
    <w:rsid w:val="00CD6A55"/>
    <w:rsid w:val="00D41C74"/>
    <w:rsid w:val="00DD4BAE"/>
    <w:rsid w:val="00DE0440"/>
    <w:rsid w:val="00E65EF7"/>
    <w:rsid w:val="00FB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3D29ABB"/>
  <w15:chartTrackingRefBased/>
  <w15:docId w15:val="{E49EC85E-9234-4DD0-8088-53EC5CD1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2T07:13:00Z</dcterms:created>
  <dcterms:modified xsi:type="dcterms:W3CDTF">2021-02-12T07:13:00Z</dcterms:modified>
</cp:coreProperties>
</file>